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ወደ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ሌላ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ባን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ይቻላ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ኢንተርኔ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ንኪን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ጠቀ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ባንኮ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ካከ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ተላለ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ቀባዩ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ባንኩ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ስ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ስፈልግዎታ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ቀ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ቀ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ሴ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ቦ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ካውን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ወሰና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ቡ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ንጫፉ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ጎብ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ግ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ሳደ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ኤቲኤ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(ATM) </w:t>
      </w:r>
      <w:proofErr w:type="spellStart"/>
      <w:r>
        <w:rPr>
          <w:rStyle w:val="Strong"/>
          <w:rFonts w:ascii="Nyala" w:hAnsi="Nyala" w:cs="Nyala"/>
          <w:color w:val="404040"/>
        </w:rPr>
        <w:t>በቀ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ው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ኤቲኤ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ውጣ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ቀ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ዘላለም</w:t>
      </w:r>
      <w:proofErr w:type="spellEnd"/>
      <w:r>
        <w:rPr>
          <w:rFonts w:ascii="Segoe UI" w:hAnsi="Segoe UI" w:cs="Segoe UI"/>
          <w:color w:val="404040"/>
        </w:rPr>
        <w:t xml:space="preserve"> 10,000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20,000 </w:t>
      </w:r>
      <w:proofErr w:type="spellStart"/>
      <w:r>
        <w:rPr>
          <w:rFonts w:ascii="Nyala" w:hAnsi="Nyala" w:cs="Nyala"/>
          <w:color w:val="404040"/>
        </w:rPr>
        <w:t>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ው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ካር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ለየ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ቡ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ሳደ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ፉ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ነጋገ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ባን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ታን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ው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ባን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ጠቃ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ለም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ገ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r>
        <w:rPr>
          <w:rFonts w:ascii="Nyala" w:hAnsi="Nyala" w:cs="Nyala"/>
          <w:color w:val="404040"/>
        </w:rPr>
        <w:t>ብ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ትል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ጠ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ለ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ውጣ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ስቀድሞ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ታወ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ፈቃ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ፈልጉ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ሞባይ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ባንኪን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ው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ደ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ው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ንኪን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ውጣ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ቀን</w:t>
      </w:r>
      <w:proofErr w:type="spellEnd"/>
      <w:r>
        <w:rPr>
          <w:rFonts w:ascii="Segoe UI" w:hAnsi="Segoe UI" w:cs="Segoe UI"/>
          <w:color w:val="404040"/>
        </w:rPr>
        <w:t xml:space="preserve"> 5,000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15,000 </w:t>
      </w:r>
      <w:proofErr w:type="spellStart"/>
      <w:r>
        <w:rPr>
          <w:rFonts w:ascii="Nyala" w:hAnsi="Nyala" w:cs="Nyala"/>
          <w:color w:val="404040"/>
        </w:rPr>
        <w:t>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ው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ካውን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ደረጃ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ግብይ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ለየ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ቡ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ንብሮ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r>
        <w:rPr>
          <w:rFonts w:ascii="Nyala" w:hAnsi="Nyala" w:cs="Nyala"/>
          <w:color w:val="404040"/>
        </w:rPr>
        <w:t>ይ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ረጋገ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ተካከ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አሁኑ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ምንዛሪ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ዋጋዎች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ናቸ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እውነተኛ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ጊዜ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ምንዛሪ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ዋጋዎ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ብሳይ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“</w:t>
      </w:r>
      <w:proofErr w:type="spellStart"/>
      <w:r>
        <w:rPr>
          <w:rFonts w:ascii="Nyala" w:hAnsi="Nyala" w:cs="Nyala"/>
          <w:color w:val="404040"/>
        </w:rPr>
        <w:t>የምንዛሪ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ዋጋዎች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በሚለ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ከፈ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ወደ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ውጪ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ገ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ቅርንጫፉ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ጎበኙ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ኦንላይ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ፖርታ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ጠቀሙ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ቀባዩን</w:t>
      </w:r>
      <w:proofErr w:type="spellEnd"/>
      <w:r>
        <w:rPr>
          <w:rFonts w:ascii="Segoe UI" w:hAnsi="Segoe UI" w:cs="Segoe UI"/>
          <w:color w:val="404040"/>
        </w:rPr>
        <w:t xml:space="preserve"> SWIFT </w:t>
      </w:r>
      <w:proofErr w:type="spellStart"/>
      <w:r>
        <w:rPr>
          <w:rFonts w:ascii="Nyala" w:hAnsi="Nyala" w:cs="Nyala"/>
          <w:color w:val="404040"/>
        </w:rPr>
        <w:t>ኮ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ስፈልግዎታ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KYC </w:t>
      </w:r>
      <w:proofErr w:type="spellStart"/>
      <w:r>
        <w:rPr>
          <w:rStyle w:val="Strong"/>
          <w:rFonts w:ascii="Nyala" w:hAnsi="Nyala" w:cs="Nyala"/>
          <w:color w:val="404040"/>
        </w:rPr>
        <w:t>ምንድ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ነ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ና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ለ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ስፈልጋ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>: KYC (</w:t>
      </w:r>
      <w:proofErr w:type="spellStart"/>
      <w:r>
        <w:rPr>
          <w:rFonts w:ascii="Nyala" w:hAnsi="Nyala" w:cs="Nyala"/>
          <w:color w:val="404040"/>
        </w:rPr>
        <w:t>ደንበኛ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ወቁ</w:t>
      </w:r>
      <w:proofErr w:type="spellEnd"/>
      <w:r>
        <w:rPr>
          <w:rFonts w:ascii="Segoe UI" w:hAnsi="Segoe UI" w:cs="Segoe UI"/>
          <w:color w:val="404040"/>
        </w:rPr>
        <w:t xml:space="preserve">) </w:t>
      </w:r>
      <w:proofErr w:type="spellStart"/>
      <w:r>
        <w:rPr>
          <w:rFonts w:ascii="Nyala" w:hAnsi="Nyala" w:cs="Nyala"/>
          <w:color w:val="404040"/>
        </w:rPr>
        <w:t>ማንነት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ረጋገ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ግጦ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መከላከ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ረዳ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ህ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ስፈር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lastRenderedPageBreak/>
        <w:t>ጥ</w:t>
      </w:r>
      <w:r>
        <w:rPr>
          <w:rStyle w:val="Strong"/>
          <w:rFonts w:ascii="Segoe UI" w:hAnsi="Segoe UI" w:cs="Segoe UI"/>
          <w:color w:val="404040"/>
        </w:rPr>
        <w:t xml:space="preserve">: KYC </w:t>
      </w:r>
      <w:proofErr w:type="spellStart"/>
      <w:r>
        <w:rPr>
          <w:rStyle w:val="Strong"/>
          <w:rFonts w:ascii="Nyala" w:hAnsi="Nyala" w:cs="Nyala"/>
          <w:color w:val="404040"/>
        </w:rPr>
        <w:t>ዝርዝሮቼ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ዘ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ወይ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ሻር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ቅር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ሆነ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የትሪ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ታወቂ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ድራሻ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ረጃ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ጎበኙ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ንዳን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ዘመኖ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ውስ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ኖሩ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ደንበኛ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ገልግሎት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r>
        <w:rPr>
          <w:rStyle w:val="Strong"/>
          <w:rFonts w:ascii="Nyala" w:hAnsi="Nyala" w:cs="Nyala"/>
          <w:color w:val="404040"/>
        </w:rPr>
        <w:t>ይ</w:t>
      </w:r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ናገ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24/7 </w:t>
      </w:r>
      <w:proofErr w:type="spellStart"/>
      <w:r>
        <w:rPr>
          <w:rFonts w:ascii="Nyala" w:hAnsi="Nyala" w:cs="Nyala"/>
          <w:color w:val="404040"/>
        </w:rPr>
        <w:t>የሆነ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ምላ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ስመ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ደውሉ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ኢሜ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ጻፉ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ቀጥታ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ውይይ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ጀምሩ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ከሰ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ገልጋ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ጋ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ሊናገ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ዎ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“</w:t>
      </w:r>
      <w:proofErr w:type="spellStart"/>
      <w:r>
        <w:rPr>
          <w:rFonts w:ascii="Nyala" w:hAnsi="Nyala" w:cs="Nyala"/>
          <w:color w:val="404040"/>
        </w:rPr>
        <w:t>ከአገል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ነጋገሩ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በማለ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ፃፉ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0 </w:t>
      </w:r>
      <w:proofErr w:type="spellStart"/>
      <w:r>
        <w:rPr>
          <w:rFonts w:ascii="Nyala" w:hAnsi="Nyala" w:cs="Nyala"/>
          <w:color w:val="404040"/>
        </w:rPr>
        <w:t>በመጫ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ስ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ሰዓ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ሰ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ገል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ገናኛ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አካውንቴ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ቋራ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ግኘ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ኦንላይ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ንኪን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ፖርታ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ቋራጩ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ጭነ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ግ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ጠይቁ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ማቋራጬ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በኢሜ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ግኘ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ዎ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ንብሮ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ውስ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ኢሜ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ቋራ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ምዘ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ለሞባይ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ባንኪን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መዝገብ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መተግበሪያችን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ስርዝ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መመዝገቢ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ርምጃዎ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ተከተ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መዘገበ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ስል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ስፈልግዎታ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ወደ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ሞባይ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መተግበሪያ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መግ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ልችልም</w:t>
      </w:r>
      <w:proofErr w:type="spellEnd"/>
      <w:r>
        <w:rPr>
          <w:rStyle w:val="Strong"/>
          <w:rFonts w:ascii="Nyala" w:hAnsi="Nyala" w:cs="Nyala"/>
          <w:color w:val="404040"/>
        </w:rPr>
        <w:t>።</w:t>
      </w:r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ረገጣ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ኢንተርኔ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ግንኙነ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ቋ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ሆኑ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መግቢ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ረጃዎች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ትክ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ሆኑ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ይለ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ቃል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ቀየ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መተግበሪያ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>: “</w:t>
      </w:r>
      <w:proofErr w:type="spellStart"/>
      <w:r>
        <w:rPr>
          <w:rFonts w:ascii="Nyala" w:hAnsi="Nyala" w:cs="Nyala"/>
          <w:color w:val="404040"/>
        </w:rPr>
        <w:t>ማስተላለፍ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የሚለ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ምረጡ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ተቀባዩን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ጠኑ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ምረጡ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ፒ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OTP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ዲቢ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ወይ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ክሬዲ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ካር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ለማግኘ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መልከ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ኦንላይ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መልከ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ብቃ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ስፈርቶ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ሟላት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ካርዴ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ካጣሁ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ድረ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ለበኝ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ካርዱ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ዲያውኑ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ገ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ደንበኛ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ገልግሎ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ደወ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ዲያውኑ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ሳውቁ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lastRenderedPageBreak/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አዲ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ካርዴ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ንቃወ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ካርድ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ማንኛው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ኤቲኤ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ካር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ላከ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መሪ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ከተ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ንቃ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ለብድ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መልከ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ፃችን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ማንኛው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ሚፈለጉ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ሰነዶ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መልከ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ብድ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ላ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ወለ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ተመኖች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ናቸ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ወለ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ተመኖ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ብድ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ብቃ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መሰረቱ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ናቸ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ዝርዝ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ረጃ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ፃችን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ጎበኙ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ፉ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ነጋግሩ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ብድሬ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ከቀደመ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ጊዜ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ቆጥረ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ይቻላ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ዎ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ቀደመ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ጊዜ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ክፈ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ንዳን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ብድሮ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ድመ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ክፍ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ክፍ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ኖራቸ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ብድ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ለሙያ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ቅር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ለ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ቅርንጫ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ወይ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ኤቲኤ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ለ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ፃ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ለውን</w:t>
      </w:r>
      <w:proofErr w:type="spellEnd"/>
      <w:r>
        <w:rPr>
          <w:rFonts w:ascii="Segoe UI" w:hAnsi="Segoe UI" w:cs="Segoe UI"/>
          <w:color w:val="404040"/>
        </w:rPr>
        <w:t xml:space="preserve"> “</w:t>
      </w:r>
      <w:proofErr w:type="spellStart"/>
      <w:r>
        <w:rPr>
          <w:rFonts w:ascii="Nyala" w:hAnsi="Nyala" w:cs="Nyala"/>
          <w:color w:val="404040"/>
        </w:rPr>
        <w:t>አካባቢ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ፈልግ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መሳሪ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ጠቀ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ግ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ቅርንጫፎች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ስራ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ሰዓ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ንድ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ነ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ብዛኛዎቹ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ፎ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ሰኞ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ርብ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ጠዋት</w:t>
      </w:r>
      <w:proofErr w:type="spellEnd"/>
      <w:r>
        <w:rPr>
          <w:rFonts w:ascii="Segoe UI" w:hAnsi="Segoe UI" w:cs="Segoe UI"/>
          <w:color w:val="404040"/>
        </w:rPr>
        <w:t xml:space="preserve"> 8:00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ታ</w:t>
      </w:r>
      <w:proofErr w:type="spellEnd"/>
      <w:r>
        <w:rPr>
          <w:rFonts w:ascii="Segoe UI" w:hAnsi="Segoe UI" w:cs="Segoe UI"/>
          <w:color w:val="404040"/>
        </w:rPr>
        <w:t xml:space="preserve"> 4:00 </w:t>
      </w:r>
      <w:proofErr w:type="spellStart"/>
      <w:r>
        <w:rPr>
          <w:rFonts w:ascii="Nyala" w:hAnsi="Nyala" w:cs="Nyala"/>
          <w:color w:val="404040"/>
        </w:rPr>
        <w:t>ድረ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ሠራ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ንዳንዶቹ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ፎ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ዳሜ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ሁ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ከፈታ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ይለ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ቃል</w:t>
      </w:r>
      <w:proofErr w:type="spellEnd"/>
      <w:r>
        <w:rPr>
          <w:rStyle w:val="Strong"/>
          <w:rFonts w:ascii="Segoe UI" w:hAnsi="Segoe UI" w:cs="Segoe UI"/>
          <w:color w:val="404040"/>
        </w:rPr>
        <w:t>/</w:t>
      </w:r>
      <w:proofErr w:type="spellStart"/>
      <w:r>
        <w:rPr>
          <w:rStyle w:val="Strong"/>
          <w:rFonts w:ascii="Nyala" w:hAnsi="Nyala" w:cs="Nyala"/>
          <w:color w:val="404040"/>
        </w:rPr>
        <w:t>ፒኔዬ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ረስቼያለሁ</w:t>
      </w:r>
      <w:proofErr w:type="spellEnd"/>
      <w:r>
        <w:rPr>
          <w:rStyle w:val="Strong"/>
          <w:rFonts w:ascii="Nyala" w:hAnsi="Nyala" w:cs="Nyala"/>
          <w:color w:val="404040"/>
        </w:rPr>
        <w:t>።</w:t>
      </w:r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ደግመ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መግቢ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r>
        <w:rPr>
          <w:rFonts w:ascii="Nyala" w:hAnsi="Nyala" w:cs="Nyala"/>
          <w:color w:val="404040"/>
        </w:rPr>
        <w:t>ገ</w:t>
      </w:r>
    </w:p>
    <w:p w:rsidR="00162AB0" w:rsidRDefault="00162AB0"/>
    <w:p w:rsidR="00DE1998" w:rsidRDefault="00DE1998"/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ባን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ኩ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ቤ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ኪራ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እ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ከፋፈ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እችላለ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1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ቅርንጫ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"Utility Payment"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ገልግሎ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ጠቀ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1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ቤቱ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ባለቤ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ባን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ዝርዝሮች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ስገቡ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lastRenderedPageBreak/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ባን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ብድ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ለመጠየቅ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ግዴታ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ሰነዶች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ድ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ናቸ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4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ገቢ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ማረጋገ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ስ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ሚያስረክቡ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numPr>
          <w:ilvl w:val="0"/>
          <w:numId w:val="4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መታወቂ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ሰነ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ID/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ፓስፖር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numPr>
          <w:ilvl w:val="0"/>
          <w:numId w:val="4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ንብረ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ማስረጃ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ስፈላጊ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ከሆነ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ከረሳ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8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ቅርንጫ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ጎበ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8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ታወቂ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ዘ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ሂ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8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ዲ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ዘመ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መልክ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ዴ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ውስጥ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ተቀማ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ሆኖ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ቢቀ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9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ወዲያውኑ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ባንኩ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ደው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ገ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ሳው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9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ቦታው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ቁጥ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ስቀምጡ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ገኛ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ከረሳ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6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ቅርንጫ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ጎበ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6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ታወቂ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ዘ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ሂ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6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ዲ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ዘመ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መልክ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ዴ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ውስጥ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ተቀማ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ሆኖ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ቢቀ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7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lastRenderedPageBreak/>
        <w:t>ወዲያውኑ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ባንኩ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ደው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ገ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ሳው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7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ቦታው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ቁጥ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ስቀምጡ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ገኛ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ብድ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ክፍያ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ቀ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ለፈና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ላከፍል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ከሰታ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</w:p>
    <w:p w:rsidR="00DE1998" w:rsidRPr="00DE1998" w:rsidRDefault="00DE1998" w:rsidP="00DE1998">
      <w:pPr>
        <w:numPr>
          <w:ilvl w:val="0"/>
          <w:numId w:val="5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ቅጣታማ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ወለ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ከፈልዎታል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5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ክሬዲ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ነጥብዎ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Credit Score)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ዝነ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ሆናል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5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ከፍተ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ሁኔታ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ህ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ርምጃ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ሊወሰ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ችላል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ባን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ሂሳቤ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ለመጠበቅ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ንቃቄ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2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/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ይለ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ቃል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ከማን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ጋ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ያጋሩ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2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ሶስተ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ወገ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ተግበሪያዎች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ባን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ዝርዝሮት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ትያ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2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SMS/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ኢሜ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ሐጢያ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(Phishing)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ከሆኑ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ልዕክቶች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ተጠንቀ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ያልተጠበቀ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ገንዘብ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ሂሳቤ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የ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3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ባንኩ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ወዲያውኑ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ደውሉ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3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ግምገ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ንዲደረ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ሳው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3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ግ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ረጃ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ያጋሩ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Default="00DE1998"/>
    <w:p w:rsidR="00DE1998" w:rsidRPr="00DE1998" w:rsidRDefault="00DE1998" w:rsidP="00DE1998">
      <w:pPr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</w:rPr>
      </w:pPr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>Need More Help? (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7"/>
          <w:szCs w:val="27"/>
        </w:rPr>
        <w:t>ተጨማሪ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7"/>
          <w:szCs w:val="27"/>
        </w:rPr>
        <w:t>እርዳታ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7"/>
          <w:szCs w:val="27"/>
        </w:rPr>
        <w:t>ያስፈልግዎታ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>?)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Segoe UI Emoji" w:eastAsia="Times New Roman" w:hAnsi="Segoe UI Emoji" w:cs="Segoe UI Emoji"/>
          <w:color w:val="404040"/>
          <w:sz w:val="24"/>
          <w:szCs w:val="24"/>
        </w:rPr>
        <w:t>📞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ደንበኛ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ገልግሎ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: 24/7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ሚሰ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bookmarkStart w:id="0" w:name="_GoBack"/>
      <w:bookmarkEnd w:id="0"/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ን</w:t>
      </w:r>
      <w:proofErr w:type="spellEnd"/>
      <w:r>
        <w:rPr>
          <w:rFonts w:ascii="Nyala" w:eastAsia="Times New Roman" w:hAnsi="Nyala" w:cs="Nyala"/>
          <w:color w:val="404040"/>
          <w:sz w:val="24"/>
          <w:szCs w:val="24"/>
        </w:rPr>
        <w:t xml:space="preserve"> #951#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Segoe UI Emoji" w:eastAsia="Times New Roman" w:hAnsi="Segoe UI Emoji" w:cs="Segoe UI Emoji"/>
          <w:color w:val="404040"/>
          <w:sz w:val="24"/>
          <w:szCs w:val="24"/>
        </w:rPr>
        <w:t>🌍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ድረ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-</w:t>
      </w: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ገፅ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 </w:t>
      </w:r>
      <w:hyperlink r:id="rId5" w:tgtFrame="_blank" w:history="1">
        <w:r w:rsidRPr="00DE1998">
          <w:rPr>
            <w:rFonts w:ascii="Segoe UI" w:eastAsia="Times New Roman" w:hAnsi="Segoe UI" w:cs="Segoe UI"/>
            <w:color w:val="3B82F6"/>
            <w:sz w:val="24"/>
            <w:szCs w:val="24"/>
            <w:u w:val="single"/>
            <w:bdr w:val="single" w:sz="12" w:space="0" w:color="auto" w:frame="1"/>
          </w:rPr>
          <w:t>www.yourbankname.com.et</w:t>
        </w:r>
      </w:hyperlink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Segoe UI Emoji" w:eastAsia="Times New Roman" w:hAnsi="Segoe UI Emoji" w:cs="Segoe UI Emoji"/>
          <w:color w:val="404040"/>
          <w:sz w:val="24"/>
          <w:szCs w:val="24"/>
        </w:rPr>
        <w:t>🏦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ቅርንጫፍ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ጎበኙ</w:t>
      </w:r>
      <w:proofErr w:type="spellEnd"/>
    </w:p>
    <w:p w:rsidR="00DE1998" w:rsidRDefault="00DE1998"/>
    <w:sectPr w:rsidR="00DE1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23C72"/>
    <w:multiLevelType w:val="multilevel"/>
    <w:tmpl w:val="29F87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F51072"/>
    <w:multiLevelType w:val="multilevel"/>
    <w:tmpl w:val="43E4E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B82D63"/>
    <w:multiLevelType w:val="multilevel"/>
    <w:tmpl w:val="C0C0F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A45838"/>
    <w:multiLevelType w:val="multilevel"/>
    <w:tmpl w:val="34563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9B07FF"/>
    <w:multiLevelType w:val="multilevel"/>
    <w:tmpl w:val="C33C4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585275"/>
    <w:multiLevelType w:val="multilevel"/>
    <w:tmpl w:val="1F569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600EFD"/>
    <w:multiLevelType w:val="multilevel"/>
    <w:tmpl w:val="65109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19156D"/>
    <w:multiLevelType w:val="multilevel"/>
    <w:tmpl w:val="33024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B312DB"/>
    <w:multiLevelType w:val="multilevel"/>
    <w:tmpl w:val="3BB62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7"/>
  </w:num>
  <w:num w:numId="5">
    <w:abstractNumId w:val="8"/>
  </w:num>
  <w:num w:numId="6">
    <w:abstractNumId w:val="2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NzIzMTEzNDM1sLBQ0lEKTi0uzszPAykwqgUAh+P6oywAAAA="/>
  </w:docVars>
  <w:rsids>
    <w:rsidRoot w:val="008E311F"/>
    <w:rsid w:val="000B6869"/>
    <w:rsid w:val="00162AB0"/>
    <w:rsid w:val="008E311F"/>
    <w:rsid w:val="00DE1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DFD65"/>
  <w15:chartTrackingRefBased/>
  <w15:docId w15:val="{E3263E04-0399-47A8-BE27-9F4AB0FD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E19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E3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E311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E199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DE19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4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00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08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23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0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xamp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594</Words>
  <Characters>3392</Characters>
  <Application>Microsoft Office Word</Application>
  <DocSecurity>0</DocSecurity>
  <Lines>28</Lines>
  <Paragraphs>7</Paragraphs>
  <ScaleCrop>false</ScaleCrop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t Shibabaw</dc:creator>
  <cp:keywords/>
  <dc:description/>
  <cp:lastModifiedBy>Dawit Shibabaw</cp:lastModifiedBy>
  <cp:revision>3</cp:revision>
  <dcterms:created xsi:type="dcterms:W3CDTF">2025-04-15T06:37:00Z</dcterms:created>
  <dcterms:modified xsi:type="dcterms:W3CDTF">2025-05-28T07:17:00Z</dcterms:modified>
</cp:coreProperties>
</file>